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3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ม.6</w:t>
      </w:r>
      <w:r>
        <w:t xml:space="preserve"> </w:t>
      </w:r>
      <w:r>
        <w:t xml:space="preserve">(เช้า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2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ถ้าตอนนี้ พร้อมแล้วนะคะลูกๆพร้อมแล้วนะคะ  ให้พี่กดโทรก่อนใช่ไหม                                                 ได้ยินพี่ไหมคะน้องได้ยินไหมคะ                                        ตอนนี้ม 6 นะคะลูกๆ บอกก่อน 2 ชั่วโมงนี้เป็น 2 ชั่วโมงสุดท้ายนะคะที่เราจะได้เรียนโดยใช้บริการล่าม   ออนไลน์นะคะ สัปดาห์ต่อไปโคราชไม่อยู่นะคะครูบิ๊กไม่อยู่ไปราชการแล้วต่อไปอีก เราก็ทำการสอบแล้วก็กลับบ้านแล้วคิดถึงหรอคิดถึงพี่เขาใช่ไหมไม่เป็นไรนะ เดี๋ยวเราก็จะมาเจอกันอีก ครั้งหนึ่งในเทอมหน้าเอาวันนี้ขอให้ทุกคนนะคะตั้งใจดูพี่เขาให้ดีๆนะ เรื่องที่เราจะเรียนลูกตอนนี้ เราเรียนอยู่ในเรื่องของการวิเคราะห์ข้อมูลเบื้องต้นนะคะซึ่งแต่ก่อนสัปดาห์ก่อนนู้นที่เราได้เรียนมาก็คือ ตารางแจกแจงความถี่ถูกไหมคะ  ที่เป็นดาราแล้วมาแครี่ข้อมูลนะคะอันไหนที่มีค่ามากที่สุดนะคะ เสร็จแล้วก็จะเป็นอะไร  การวัดค่ากลางของข้อมูลนะคะ หน้านี้ก็มีค่าอะไร บ้าง  ค่าฐานนิยมคืออันไหนที่เจอมากที่สุด สืบเนื่องมาจากค่าความถี่นั่นแหละนะคะหานิยมที่พบมากที่สุดอันที่ 2 มัธยฐาน มัธยฐานหมายถึงนะคะ เอาชื่อข้อมูลมาเรียงกัน จากน้อยไปหามากแล้วอันไหนที่มันอยู่ตรงกลางนะคะ เลือกข้อมูลที่อยู่ตรงกลางอันนั้นคือค่ามัธยฐานและค่า เฉลี่ย  ค่าเฉลี่ยคืออะไรค่าเฉลี่ยก็คือเอาข้อมูลมารวมกันทั้งหมดอ่ะเอามาบวกกันเลย เอามาบวกกันเลยนะคะแล้วหารด้วยจำนวนทั้งหมด ว่าจะเป็นค่าเฉลี่ย  อันนี้คือค่ากลางของข้อมูลนะคะบ่งบอกว่าข้อมูลแต่ละชุดนั้น  มีค่าไหนที่จะเป็นตัวแทนนะคะที่จะบ่งบอกว่าเออข้อมูลชุดนี้มีค่ากลางประมาณเท่าไหร่เราสามารถ เลือกวิถีดายและวันนี้นะคะสิ่งที่เราจะเรียนก็คือ การวัดตำแหน่งที่ของข้อมูล เวลาเราเอาข้อมูลมา เราจะได้รู้ว่า  ถ้าสมมุติว่า เนื้อคู่อยากรู้ว่า 80%  หาข้อมูลมาเรียงกัน 80% ไข้อยู่ในตำแหน่งที่ 80 เปอร์เซ็นต์ขึ้นไปนะคะเราก็จะมีวิธี  หาว่า ก็คนนี้แหละ อยู่ในช่วงที่ ดีมากเลยยังใช้เวลาเราตัดเกรดนะคะรอตัดเกรด กลุ่มนี้น่ะเราก็จะแบ่ง ครูนะคะให้คะแนนเต็มร้อย 75  ใครที่ได้ ตำแหน่งที่ 75 ขึ้นไปถ้ามาหาค่าตำแหน่งของข้อมูลนะคะหรือว่าใครที่ได้ตั้งแต่ 60 ป้ายใครที่ได้ตั้งแต่ 80 ขึ้นไปอันนี้คือหาได้และ ที่กูจะติดเอาไว้นะคะก็คือข้อที่ 4 อันนี้กูยังไม่ได้ต่อเดี๋ยวกูติดเอาไว้เทอมหน้านะคะ เทอมหน้าเดี๋ยวกูจะมาสอนเรื่องของการวัดการกระจายของข้อมูลเพราะเวลาเราไม่ทันนะลูก วันนี้เราจะสอนเราจะเรียนแค่เรื่องการวัด ตำแหน่งนะคะ การวัดตำแหน่งที่ของข้อมูลเท่านั้น     ความหมาย เราจะต้องรู้ก่อนความหมายตำแหน่ง เราจะหาตำแหน่งข้อมูลน่ะมันคือเป็นการบอกตำแหน่งของข้อมูลใดข้อมูลนึงนะคะ ข้อมูลชุดใดข้อมูล ชุดนึงเนี่ยเอามาเรียงนะคะ เอาข้อมูลนั้นมาเรียงจากน้อยไปหามาก แล้วก็บอกว่ามันอยู่ตำแหน่งที่เท่าไหร่นะคะ  ที่นิยมการนิยมการมีอยู่กี่ท่า   ตำแหน่งของข้อมูลที่นิยมใช้กันอยู่ 3 ค่าด้วยกันนะลูก ควอไทล์นะคะขอทายนะอันแรกเนี่ย ควอไทล์ สัญลักษณ์คือตัว คิวนะคะถ้าเป็นสัญลักษณ์ทางคณิตศาสตร์คือตัวคิว  คิดว่าคิวเดไซล์อีก 5 นึงค่าที่ 2 คือเดไซล์ สายนี้สัญลักษณ์ทางคณิตศาสตร์คือตัวดีนะคะ พอดี และสุดท้ายนี้เราคุ้นเคยกันมากเลย เปอร์เซ็นไทล์ นะคะเปอร์เซ็นไทล์นี้ก็คือ อะไรคะ 100 นั่นแหละเวลาเราเทียบนะคะก็คือ 100 ตัวนี้เราจะเห็นบ่อยนะคะนิยมมากใน เปอร์เซ็นไทล์ก็คือเจอบ่อยมากเลยนะคะ  แล้วมาดูกันว่าตำแหน่งของ 33 ตำแหน่งนี้เราจะวัดกันได้ยังไงมันก็มีสูตรลูก ขอให้ลูกจำว่ามี 3 ค่านะคะที่จะหา การวัดตำแหน่งของข้อมูลนะคะ   ควอไทล์ เขาจะแบ่ง เอาข้อมูลมาเรียงกันแล้วแบ่งข้อมูลเป็น 4 ช่วงมีอยู่ 4 ตำแหน่งนะคะ 4 ตำแหน่ง จำเอาไว้ว่าสูตรของเขาเหมือนกัน มีลูกมองเลยนะสัญลักษณ์ข้างล่างคอยเป็นตัวคิวนะคะ เลี้ยวซ้ายเป็นตัวดี เปอร์เซ็นไทล์เป็นปีนะคะสัญลักษณ์จำให้ได้คิวดีนะคะ ผิวสีตำแหน่งเพราะฉะนั้นสูตรตรงนี้หารด้วย 4 อ่านด้วยสินะคะตัวนี้เห็นไหมมันได้เห็นไหม หาด้วยสิ เดไซล์ 10 นะคะ หารด้วย 10  เปอร์เซ็นไทล์ 100 หารด้วย 100 ข้างบน  ข้างบนนี้เหมือนกันเลย ข้างบนเหมือนกันสิ่งที่ลูกจะต้องจำคือจำสูตรนี้นะคะจำสูตรนี้ พอทานคิวเท่ากับ 8 อันนี้อยู่ข้างบนนะคะอาในวงเล็บ n + 1  ส่วนด้วยสิเพราะอะไรเพราะมันเป็นคิวนะคะ จำไว้เลยว่าคิวคือ 4 นะข้างล่าง เดไซล์และคดีคือ 10 นะที่หารข้างล่างและเปอร์เซ็นไทล์นะคะตัว P เนี้ย ข้างล่างหารด้วย 100 นั่นเองนะคะ ข้างบน เหมือนกัน สิ่งที่ลูกจะต้องสังเกตเวลาโจทย์เขาจะให้โจทย์มาเนี่ยเขาจะบอกว่าคิว อาตัวนี้ล่ะค่ะพี่โสดเขาจะบอกว่า ขอเป็นควายที่ 2 3  นะคะตัวนี้จะเป็นตัวบ่งบอก ก็คือตัว R  กว่านี้จะบอกตำแหน่งที่โจทย์ต้องการว่า เขาอยากหาอะไรนะคะ  มาดูการคลอดลูกดูนะคะจากตัวอย่างตอนนี้เขาบอกว่าคอท้ายตัว Q นี้ก็คือหารด้วย 4 อยู่แล้ว เอาสูตรมาเลยเอาสูตรมาเลยนะคะ เขามีข้อมูลมาให้ชุดนึง  ข้อมูลชุดนี้คือ 37 91 13 15 และ 5 ขั้นตอนแรกในการหา วิธีคิดนะคะ ขั้นตอนแรกเลย คันแรก เอาจำนวนพวกนี้น่ะมาเรียงลำดับใหม่ เอามาเรียงลำดับใหม่นะคะจากที่มันสลับค่ากันอยู่เนี่ย เรียงจากน้อยไปหามาก  น้อยไปหามากนะอันแรกคือเรียกมาก่อนเลย เอาข้อมูลมา อันไหนที่มีค่าน้อยที่สุดเอามาเริ่ม 1234 เริ่มมาเลยนะคะ  มากที่สุด เชียงใหม่แล้วนะคันแรกไปเลี้ยงใหม่เรียบร้อยนะคะ   เสร็จแล้วเราจะต้อง  รู้เป็น n คือจำนวนข้อมูลว่ามันมีเท่าไหร่ลูกเอ็นข้อมูลจำนวนนี้เท่าไหร่ มันอยู่ในศูนย์ใช่ไหมแล้วก็นับเลย 3 1 2 3 4 5 6 7 มีทั้งหมดอยู่เจ๊ ตัวใช่สิ่งที่เราหาได้คือ n = 7 นะ เราหาได้ที่นี้มาแทนค่ะนะคะ เรามาแทนค่าในสูตรตัวนี้น่ะ QR = ตัวนี้นะ สูตรมาเลยเอาสูตรมาเลยนะคะ  คิ้ว 2 เพราะว่าโจทก์ก็หา Q2 ถูกไหมเขาให้หา Q2 เพราะฉะนั้นตัว R คือ 2 ลูก คือ 2 นะคะเราก็จะเท่ากับ ตัวนี้เปลี่ยนเป็น 2 นะคะ เปลี่ยนเป็น 2 ในวงเล็บ n คือเท่าไหร่ n คือ 7 เอา 7 มาตรงนี้  บวกด้วย 1 แม่คะ แล้วหาด้วยสิ  ทันไหมลูกทันไหม วันนี้ทันไหมคะ ตามทันนะค่อยๆตามไปนะลูกมองแล้วค่อยๆตามไปนะคะใจเย็นๆ พอดีพอดีช่วยตอนนี้เข้าใจพอดีพอดีไม่เป็นไร เดี๋ยวค่อยดูไปเรื่อยๆนะคะค่อยๆทำไปทำความเข้าใจไปนะคะ   เสร็จแล้วอันนี้คือค่าที่เราแทนด้วยสูตรนะคะ ตัวนี้ แทนค่าด้วยสูตร  วันนี้นะคะ  สวยไปเลยอ่ะคือ 2 ที่เขาให้หา n รู้แล้วจากจำนวนก็คือ นะคะ เพราะฉะนั้น เอาอากับเอาเองเนี่ยมาแทนข้าอยู่ในสูตรนี้มันก็จะได้เท่ากับตัวนี้นะ  แก้สมการเลยหาเลยนะคะทีนี้หาเลย 2 เอาลงมาค่ะทำในวงเล็บ อ่อน 7 + 1 = เท่าไหร่ 7 + 1 แท่ง 7 + 1 = เท่าไหร่นะ 7 + 1 = 8 ไหมคะเพราะฉะนั้น 7 + 1 ตัวนี้เท่ากับ 8 ลงมาข้างล่างแล้วใช่ เดิม ที่นี่มันเป็นวงเล็บเนี่ยมันอยู่ที่การมันหมายถึงการคูณลูก ที่นี่ 2 มาคูณกับ 8 ได้เท่าไหร่คะ 2 * 8 2 * 8 = 16 ถูกต้องตัวนี้ก็เลยลงมาอยู่ตรงนี้ 26 นะคะเห็นนะ  16 ก็มาตรงนี้สุดท้ายขั้นตอนสุดท้ายหาด้วย 4 นะคะ พอแล้วหารด้วย 4 แล้วคำตอบก็คือสีนั่นเอง  ผลลัพธ์นะคะคิว 2 เป็นจำนวนเต็มคือ 4 ชิ้นนี้มาดูใหม่ 4 ตัวนี้แหละมันคืออะไร ขั้นตอนต่อไปนะคะให้เรียงลำดับที่เราเรียนมาตั้งแต่ข้อหนึ่งเนี่ย  เราไปนับค่ะว่าตำแหน่งที่ 4 เนี่ยมันคือค่าอะไรนับไปเลยนะคะ 1 2 3 4 ตำแหน่งที่ 4 มาตกที่เลขอะไร มันตกที่เลข 9 นั่นเองนะคะ เห็นไหมตำแหน่งที่ 4 มันอยู่ที่เลข 9  เพราะฉะนั้นคำตอบคิว 2 นะคะคิว 2 คอไทยที่ 2 ของข้อมูลชุดนี้ก็คือ 9 นั่นเอง อันนี้คือวิธีคิดคำตอบสุดท้ายคำตอบของโจทย์ข้อนี้ก็คือกาวนะคะ ข้อมูลชุดนี้ Q2 คือ 9   อะไรนะ OK ผ่านนะคะ กูผ่านนะ  ขอถ่ายคู่ผ่านนะ OK มาดูโจทย์อีกข้อนึง เปลี่ยนแล้วนะลูกเปลี่ยนแล้วเป็นตัวดีเปลี่ยนแล้วเป็นตัวดีเพราะฉะนั้นข้างล่างหารด้วยอะไรคะ ข้างล่าง พอดีหาด้วยเท่าไหร่   ใช่นะคะดีน่าจะต้องหาด้วย 10 ข้างบนเหมือนเดิมเลยค่ะวิธี การทำเหมือนเดิมเลยนะคะทำเหมือนเดิมอ่านตัวอย่างข้อที่ 2 เขาให้หา d6 ตัว R คือ 6 นะลูก มี 6 ข้อมูลที่เขาให้มาเป็นข้อมูลชุดนี้อันดับแรกเลยทำยังไงลูก ทำยังไงอันดับแรกขั้นตอนแรกเอาข้อมูลมาเรียงกันถูกไหม เอาข้อมูลมาเรียงกันจากน้อยไปหามาก กูก็เลี้ยงมาให้ละ       กูเลี้ยงผิดนะเนี่ยถูกไหมคะเนี่ยถูกไหมต้องสลับถูกต้อง ลูกเก่งมาก  ดูนะข้อมูลชุดนี้ที่กูเอามาคุยยังไม่ได้สลับถูกไหมอันแรกเราจะต้องเรียนก่อนเพราะฉะนั้น 82 420 แล้วก็เออไม่ใช่ 14-16 ถูกต้อง 16 ต้องมาก่อน 20 นะคะ  ดูใหม่นะ      เดี๋ยวกูแก้แป๊บนึงนะคะ     ตัวนี้ต้องสลับนะลูกนะ      16   วันสุดท้ายเวลามาเรียนก็คือ 20 นะคะ              เราเรียนเสร็จแล้ว  ดูนะเรียนเสร็จแล้วนะคะเอาข้อมูลมาเรียงจากน้อยไปหามากหา NS มันมีเท่าไหร่ จำนวนมันมีเท่าไหร่คะข้อมูลชุดนี้มันมี 5 ตัวนะคะ N = 5 ถูกต้องเพราะฉะนั้นเอามาแทนค่าในสูตรเลยดี 6 ใช่ไหมคะ เพราะฉะนั้นเอา 6 มา x  เอา 6 มาคูณด้วย N N มี 5 ใช่ไหมบวกด้วย 1 แล้วไปหารด้วย 10  ลูกดูนะคะ 5 + 1 = 6 ถูกต้องทำในวงเล็บก่อนสิ่งแรกที่เราจะต้องทำคือต้องไปดูในวงเล็บก่อนนะ ข้อมูลในวงเล็บนี้มาทำการก่อน 5 + 1 = 6 เสร็จแล้ว 6 คูณ 6 เป็นเท่าไหร่ 36 นั่นเองนะคะแล้วไปหารด้วยสิ ก็คือ 3.6 วิธีการหารทหาร Visit หารด้วยร้อยนะคะ  ง่ายมาก ถ้ามันมี 36 ใช่ไหมเราก็นับ นับไป 10 มีกี่ตัวนับย้อนขึ้นไปทางซ้ายมือนะคะ   จากจุด อยู่หลัง 6 นะคะแล้วก็เลื่อนจุดมาก็จะกลายเป็นจุดอยู่ข้างหน้า 6 นะคะจุดเดียว เลื่อนไป 1 ครั้งเพราะว่าสูตรไม่มีตัวเดียวนะลูก มันก็จะกลายเป็น 3.6 นะคะอาหารชิ้นนี้ได้ 36 The เริ่มจะเป็นเรื่องยากแล้ว ทำไมมันถึงยาก  เพราะว่ามันไม่ใช่จำนวนเต็มตรงนี้น่ะมันไม่เหมือนข้อเมื่อกี้ที่เท่ากับ 4 ถูกไหมคะ ปกติเราสามารถไปนับเลยว่าตัวเลขไหนที่อยู่ในตำแหน่งที่ 4 ตัวนี้มันมีส่วนเศษทศนิยมส่วนเกินมาก็คือ 6 ลูกดูนะแทนที่จะเป็น 3 มันไม่ใช่แทนที่จะเป็นสีมันไม่ใช่มันมีทศนิยมส่วนเกินมาก็คือจุด 6 ที่มัน เชิญมานะคะ เพราะฉะนั้น วิธีการมันก็เลยมาต่อมันอยู่ระหว่าง ที่ 3.6 ตำแหน่งที่ 3 กับตำแหน่งที่ 4 และคำตอบคืออะไรกันแน่คำตอบ คืออะไรกันแน่นะคะตัวนี้ สิ่งแรกที่เราจะต้องทำ  เราจะต้องมาดูว่า  14 กับ 16 นี้ห่างกันกี่ตำแหน่งนะคะ 14 กับ 16 ห่างกันกี่ตำแหน่ง ว่าจะกลายเป็น 16 นะคะห่างกัน   เท่าไหร่คะ มันห่างกันเท่าไหร่ 1694 ห่างกันเท่าไหร่  ห่างกันแค่ 2 ตำแหน่งนะคะ   2 และตัวนี้  ตัวนี้นะคะให้ดูให้ดูว่าค่า  3 กับ 4 เนี่ยมันต่างกันเท่าไหร่มันมีส่วนต่างกันเท่าไหร่เอามา นะคะ    ลบกันได้ 2 ปุ๊บ เปลี่ยนเลยตรงนี้  เราเริ่มก็คือ 14 ใช่ไหมคะ 14 เอาลงมา  14 คือตำแหน่งที่ 3 นะ แล้วทีนี้มันห่างกัน 2 นะคะห่างกัน 2 92 มาคูณแล้วไปบวกเอาไปคูณด้วย เอาไปคูณด้วยส่วนต่างก็คือ 0.6 ราคาคูณด้วยส่วนต่าง 0.6 หาข้าวมา 14  บวกด้วย 2 คูณ 16 คำตอบก็คืออะไรคะ 6212 ก็คือ 1.2  14 + 1.2 นะคะก็จะกลายเป็น 15 จุด 2 นั่นเอง  อันนี้คือคำตอบ   คำตอบของดีนะคะดี 6 คำตอบของข้อมูลชุดนี้มีคำตอบที่ 6   15.00 นนั่นเองนะคะ    อ่านสไลด์พี่ค้างอีกแล้วเดี๋ยวแป๊บนึงนะคะ                        มันไม่ไป ไม่เป็นไรเดี๋ยวครูเขียนบนกระดานนะคะอันนี้คือดี Design จากสูตรหารด้วย 10 นะคะ ต่อไปนะ เป็นเปอร์เซ็นต์นะคะ PR เท่ากับอะไรจากสูตรนะคะก็คือ อาส่วน n บวกด้วย 1 หาด้วย 100 นะคะเมื่อไหร่ที่เราหา PR โจทก์นะคะ ตัวอย่างข้อนี้เปอร์เซ็นต์ ถ้ากูจะให้หา P 40 หา TG 410 จากข้อมูล  ข้อมูลก็คือ 15 50 420        30   35   48 แล้วก็ 24  อันนี้คือข้อมูลชุดนี้นะคะข้อมูลชุดนี้อันดับแรกเลยที่เราจะต้องมาทำ คืออะไรคะ เรียงถูกไหม เอาข้อมูลมาเรียง  เราจะเริ่มจากตรงไหนคะ เรียงจากน้อยไปหามากอันไหนน้อยสู่โลกอันไหนน้อยสุดบนกระดาน อันไหนน้อยสุด 4 นะคะ 4 เนี่ยน้อยสุดก็เขียนสีมาเลยตัดมาแล้ว ต่อไปคือ 7         15 นะคะ แล้วอะไรอีก   20  24       30  35    48  แล้วก็ 50    ข้อมูลเรียนแล้วนะลูกข้อมูลเรียบร้อยแล้ว ปีนี้พอเราเรียงข้อมูลเรียบร้อยแล้วหาอะไรคะ อันที่ 2 ลำดับที่ 2 คือหา a n MV เท่าไหร่ครับ  senegal  n = กาว   เสร็จนะ Mini ดูสูตรเมื่อกี้หาพี่อะไรคะ p40 ใช่ไหม แต่ต้องเท่ากับ 40 x  99 + 1 นะคะส่วนด้วยเท่าไหร่ เมื่อไหร่ก็ตามที่มันเป็น PE ส่วนคือเท่าไหร่คะ  ส่วนคือเท่าไหร่เมื่อไหร่ที่มันเป็นทีส่วนก็คือ 100 ดูดีๆนะตอนนี้กูเปลี่ยนแล้วนะคะ กูเปลี่ยนแล้วนะไม่ใช่ดีนะคะตอนนี้เป็น P MP เพราะฉะนั้น กล้องส่วนด้วย 100  เสร็จแล้ว เท่ากับอะไรทำในวงเล็บก่อน    9 + 1 เป็นเท่าไหร่  ไงมา 9 + 1 เป็นเท่าไหร่ 9 กับ 1 เอามารวมกันเท่าไหร่คะ 10   ส่วนด้วย 100    40 * 10  เอามาคุยกัน 400 นะคะ 400 ส่วนด้วย 100 ง่ายมาก  080 ใช่ไหมคะตัดไปเลย  จะเหลือเท่ากับ 4 อันนี้ ไม่มีจุดทศนิยมแล้วนะลูกไม่มีจุดทศนิยมแล้วเพราะฉะนั้นตำแหน่งที่ P 40 เท่ากับ 4   นับไปเลยใช่ไหมคะหาคำตอบได้เลยอันนี้นับ 1 2 3 4 ตกที่เท่าไหร่ ตัวเลขที่เอามาเรียงกันตำแหน่งที่ 4 คือเท่าไหร่คะตำแหน่งที่ 4 คือเท่าไหร่คะ  ตำแหน่งที่ 4 คือค่าอะไรลูก    ไม่ใช่ 9 กูไม่ได้ถาม n ที่นี้เราหา p40 ได้แล้วคำตอบก็คือ 4 ใช่ไหมคะ คำตอบคือ 4 ให้ไปเลือกดูขั้นแรกที่เราทำที่เราก็จำนวนเนี่ยมาเรียง น้อยไปหามากนะลูกตั้งแต่น้อยไปหามาก ไปนับว่าตำแหน่งที่ 4 มันคือเลขอะไร   เลข 4 ในตำแหน่งที่ 4 คือเลขอะไรคะเนี่ยที่เราเรียนกันแล้วตำแหน่งที่ 4 คืออะไร คือเท่าไหร่   9 คือเท่าไหร่ ที่เราเลี้ยงกันแล้วเนี่ย  ตำแหน่งที่ 4 คืออะไร    1 2 3 4          ตำแหน่งที่ 4 คือ 20    ตำแหน่งที่ 4 คือ 20    เพราะฉะนั้นคำตอบของข้อนี้คือ   20 นั้นเองนะคะ คำตอบข้อนี้ เท่ากับ 20 นะคะ     เคไหม    งงไหมลูก     ลูกจับประเด็นให้ได้เพราะมันมีอยู่ 43 ข้ามันมีอยู่ 3 ข้านะลูก มีค่าอะไรบ้าง ชิลชิลที่หารด้วย 4 ดีนะคะอันที่ 2 คือดีดีที่หารด้วย 10  สุดท้ายตัว P P หารด้วย 100 นะคะ  เวลาเราเอามาทำจำจดจำสูตรให้ได้ ราคาจำสูตรให้ได้แค่เปลี่ยนเท่านั้นเอง วันนี้ครู มี ให้นักเรียนแบ่งเป็น 3 กลุ่ม นะคะครูจะเอาโจทย์ให้ลูก  จะให้ลูกช่วยกัน ทำ ทุ่มนึงหา q3 คุมนึงหา d2 และอีกกลุ่มนึงหาปี 60 นะคะ       เข้าใจแล้วนะ   กลุ่ม 3 กลุ่มค่ะ จับคู่กับใคร      ให้แบ่งกลุ่ม 3 กลุ่ม    อา     ให้ไปนั่งหาเพื่อนกลุ่มเลยนะลูก ไปนั่งกับเพื่อนเลย     ไปนั่งกับเพื่อนเลยเรานั่งเราจะคุยกับใครนะคะย้ายไปนั่งกับเพื่อนได้เลย                       ใครกลุ่ม 1 เบนซ์กลุ่ม 1 ใช่ไหมกลุ่มที่ 1 นะมีกี่คนมีอยู่ 3 ขอโทษนะคะ  กลุ่ม 2  2 คนเหรอลูก  เอาเก่งเก่งแล้วนะเก่งด้วยกันหรอ 2 คนนี้โอเคแล้วใช่ไหม ok ได้ดูนะ ครูมีจดให้อยู่ 3 ข้อข้อมูล 3 ชุดให้หานะคะให้หา Q หาดี หาพี  หิว  DP ใครจะหาอันไหน  อันแรก กลุ่มไหนจะได้ตัว    จูบกันหน่อย  อ้าว ไม่เมายังอยู่แล้วโอนให้ออกลูกโอนให้ออกใครจะได้หาคิว ตัวแทนค่ะตัวแทนมา 3 คน       แล้ว ตามคนเอาใครให้อ่ะ   ยังไม่ได้ OK ต้นได้คิวกลุ่มนี้นะกลุ่มนี้ได้คิว  รอๆๆๆยังๆยังไม่ต้องออกมา นั่งก่อนนั่งก่อน ยังๆยังรอรอ ใจเย็นๆใจเย็นๆ     กลุ่มนี้ 2 คนนี้นะคะให้ช่วยกัน  คิว 3 นะคะ    ดีต่อไปอีกกลุ่มนึงจะหา d2 2 กลุ่มนี้ใครจะชนะ           กลุ่มนี้ D2B 2 นะคะ    และสุดท้าย สุดท้ายสามคนนี้ให้หาปี 60 ยากไหมลูก     กลุ่มไหนจะง่ายสุด    ยังไม่รู้นะคะ ถ้ามัน ออกมาแล้วตำแหน่งมันเป็นจำนวนเต็มนะลูก มันก็จะง่ายแค่ไปนับว่าตำแหน่งที่ตรงนั้นน่ะมันมีค่าเท่าไหร่ อันดับแรกลูกจะต้องเอาข้อมูลมาเรียงกันถูกป่ะ  เอาข้อมูลมาเรียงกันนะคะ   เดี๋ยวให้ออกมาทำหน้ากระดานนะคะ พร้อมยังพร้อมหรือยัง พร้อมนะ   ทุกคนจะต้องช่วยกันไม่ใช่ต้นทำคนเดียวไม่เอานะคะ 2 คนที่เป็นบัดดี้กันในให้ช่วยกันคิดดูว่าอันดับที่ 1 อันดับที่ 2 3 ขั้นตอนของการคิดเราถูกหรือยังนะคะอันแรกชวน กลัวนะคะวิธีการ อันแรกเลยเมื่อครูให้ข้อมูลชุดมาเป็นชุดมาอันดับแรกลูกจะต้อง เรียงข้อมูลก่อนถูกไหมคะเรียงข้อมูลก่อนจากน้อยไปหามาก เพราะเราเรียนเสร็จปุ๊บ อาคาร d2 นับจำนวนข้อมูลชุดนี้ว่ามันมีกี่ตัว นะคะ  เสร็จแล้ว รอมาแทนค่าในสูตรนะคะแพงค่าในสูตรเลยขั้นที่ 3  เราได้คำตอบออกมาเท่าไหร่  เราไปดูตัวเลขที่โรงเรียนในข้อ 1 ว่าตำแหน่งนั้นคือค่าของอะไร  นั่นแหละคือคำตอบ โอเคนะ  โอเคอ่ะ เชิญออกมาทำได้เลยนะคะ       จากลูกๆดูนะคะ    3 กลุ่มที่ทำออกมาถูกนะคะ แต่มีอยู่ 2 กลุ่มที่ทำยังไม่เสร็จ ดูหนาอันแรกที่ลูกทำ q3โตไหมคะกลุ่มต้น Garena ทำ อันดับแรกที่เราเอาข้อมูลนะคะ มาเรียงกันคันแรกลูกทำถูกต้องนะคะเรียงข้อมูลได้ถูก เรียงจากน้อยไปหามากอันนี้ถูกนะคะ ลูกทำถูก เสร็จแล้วขั้นที่ 2 นับเป็นมีเท่าไหร่ n ลูกนับได้ 9 อันนี้ก็ถูกอีกนะคะ คันที่ 2 รูปธรรมผ่านนะคะปีนี้มาขั้นที่ 3 ขั้นที่ 3 แทนค่าในสูตร นะคะ หิ้วมาจะต้องหารด้วย 4 เขาให้หาคิว 3 เพราะฉะนั้นก็คือ 3 คูณด้วย ในวงเล็บ 9 + 1 นะคะเพราะว่าเย็นมันเท่ากับ 9 แล้วไปหาด้วยสิอันนี้ถูกนะคะ วิธีการ 3 9 + 1 เป็น 10 ช่อง 9 + 1 เป็น 10 นะคะ หาได้เท่าไหร่ 3 * 10 = 30 ได้เท่ากับตัวนี้ส่วนด้วย 4 30 / 4 = 7.5 อันนี้ก็ถูกนะคะ     แปลว่ายังไม่เสร็จ เพราะอะไร เพราะอะไรเพราะว่า ตำแหน่งที่ 7.5 มันไม่ใช่จำนวนเต็มลูกมันไม่ใช่จำนวนเต็ม ข้อมูลที่โรงเรียนมาตั้งแต่เริ่มต้น อันแรก ตำแหน่งที่ 7  จุด 5 เดี๋ยวมันอยู่ระหว่าง 7 กับ 8 ถูกไหมคะ มันอยู่ระหว่าง หัวแรก ตำแหน่งที่ 7 ตำแหน่งที่ 8 ถ่ายรูปมาดูนะ  ตำแหน่งที่ 7 กับตำแหน่งที่ 8 มันคืออะไร  ลูกก็นับเลย 1 ตำแหน่งที่ 1 ตำแหน่งที่ 2 ตำแหน่งที่ 3 4 5 6 7 8 9 เพราะมีอยู่ 9 ตัว ตัวเลขที่เราดูได้ตำแหน่งที่ 7 กับตำแหน่งที่ 8 ก็คือ 43 แล้วก็ 48 นะคะอันนี้คือตำแหน่ง  อยู่ระหว่าง  7 กับ 8 ก็คือ 43 48 ที่นี้วิธีการก็คือให้หาผลต่าง หาผลต่างนะคะ  นี่มันห่างกันเท่าไหร่ 43 ถึง 48 มันห่างกันเท่าไหร่ลูก รู้ว่ามันห่างกันเท่าไหร่คะ 43 ถึง 48 เอานับซิ 43 แล้ว 40 45 46 47 48 ห่างกัน เท่าไหร่ 5 นะคะห่างกัน 5 วันนี้  48 - 43 = 5    เสร็จหรือยัง   เสร็จหรือยังลูก      วิธีการให้เอาตัวเลข ที่อยู่ข้างหน้านะก็คือ 43 43 แล้วไปทำอะไรคะ  ไปบวกด้วย  จำนวนนี้จำนวนที่ห่างกันนะลูกจำนวนที่ห่างกันก็คือ 5 คูณด้วย  ทศนิยมผลต่าง ที่เราหามาก็คือ อันนี้มัน 7.5 ใช่ไหมเมื่อกี้ที่เราหามา 7.5 ผลต่างของทศนิยมที่มันห่างกันก็คือจุด 5 นั่นเองนะคะ จุด 5 เอามาคุยกันอย่างนี้ มันก็คือ  อะไรเอ่ย  43 43 + 5 * 0.5 เท่ากับ 2.5  2.5  คำตอบก็คือเอา 43 ไปบวกกับ 2.5 เอามารวมกัน  ก็เท่ากับ 45.5 เพราะฉะนั้นคำตอบสุดท้ายจริงๆของดี 3 ไม่ใช่ของ q3 คือตัวนี้   ไม่ใช่  ไม่ใช่ตำแหน่งนี้นะคะไม่ใช่ตำแหน่งที่ 43 ไม่ใช่ 43 ครับไม่ใช่ 48 แต่ถ้า q3 คืออยู่ระหว่างตรงนี้ก็คือ 45.5 มันจะเป็นค่าที่อยู่ระหว่าง 43 กับ 48 นั่นเอง ราคา  ที่นี่ดูข้อ 2 เพื่อนที่ทำข้อ 2 นะคะ หา d2 ใครทำดี 22 คนนี้ใช่ไหม สองคนนี้ทำดี 2 2:00 น ดับแรก เรียงข้อมูล  ถูกไหมคะ ถูกไหม เรียงถูกนะคะจากน้อยไปหามาก แล้วก็นับจำนวน n = 9 n = 9 ถูกอีกนะคะถูกอีกนะ  มาลำดับต่อไปเอาสูตรมาแทนนะคะเอาสูทมาแทน เขาให้หา d2 ไม่มีคดีต้องหาด้วยอะไรดีต้องหารด้วย 10 นะคะ D หารด้วย 10 ถูกต้อง แทนค่าเลยค่อยหา d2 เพราะฉะนั้นตัว R ก็คือ 2 คูณด้วยวงเล็บ 99 คือจำนวนที่เรานับได้นะคะ 9 + 1 หารด้วย 10  9 + 1 = 40 ถูกต้องนะคะ คูณด้วย 2 หารด้วย 10 2 * 10 ข้างบนเท่ากับ 20 แล้วเอา 10 มาหาร 080 คำตอบคือ 2 ตำแหน่งที่ 2 ไม่มีจุดทศนิยม ข้อนี้ง่ายๆ เพราะจุดทศนิยมไม่มีมันเป็นจำนวนเต็มเพราะฉะนั้นเราสามารถไปนะ ตำแหน่งที่ 2 ได้เลยจากที่เราเรียงข้อมูลไปแล้ว นะคะ 2 ตำแหน่งที่ 2 มันไปตกที่เลข 30 เล็ก 30 คำตอบของข้อนี้คือดี 2 = 30 ปรบมือให้กลุ่มนี้หน่อย ทำ สิ้นสุดเลยคำตอบก็คือ 30 นะคะเยี่ยมมาก เพราะมันง่ายใช่ไหม ได้ไหมลูกมันง่ายไหมมันง่ายเหตุผลที่มันง่ายเพราะอะไร เพราะมันเป็นจำนวนเต็มบวกไหม  เพราะมันเป็นจำนวนเต็มเวลาเราหาแล้วนะก็คือ มันไม่ได้ไปต่อแต่ข้อ 1 กับข้อ 3 มันไปต่อลูกมันไปต่อเพราะมันเป็นจุดทศนิยม  ไปต่อไม่เป็นจุดให้โยม   ยากไหม เบนซ์ยากไหม  ยากไหมคะ   ทีนี้มาดูข้อ 3 ของเบนซ์บ้าง ทำถูกไหม   กลุ่ม 3 พี่นะคะตัวเล็กตัวเลขมันจะเยอะหน่อย เพราะมันมีส่วนด้วย T ส่วนด้วย 100 ใช่ไหมคะปีนี้ส่วนด้วย 100 เพราะฉะนั้น เยอะแต่ว่ามันง่ายง่ายเพราะอะไร 100 ใช่ไหม 0 0 ได้เลยนะคะเวลาลองหาข้อมูลมา ขั้นตอนแรกเรียงข้อมูลถูกต้องนะคะ จำนวน 8 นะคะ n = 8 อันนี้ก็ถูกเสร็จแล้วแทงค่าในสูตร เขาให้หาปี 60 เพราะฉะนั้นก็เลยเท่ากับ 60 คูณด้วย 8 + 1 ส่วนด้วย 100 อันนี้แทนค่าในสูตรถูกนะคะ 68 + 1 = 9   เอาอีก 9 * 60 = 540 หารด้วย 100 เป็นไงคะ หารออกมาแล้วจุดทศนิยมค่ะ ตำแหน่งที่ 5.4  พี่เบนซ์ยังทำต่อไม่เสร็จ เบนซ์ต้องทำอีกลูก     คือมันยังไม่เสร็จเหมือนกับข้อของต้น กับเรดาร์ที่ทำข้อ 1 นะลูก เหมือนกันเลย เพราะอะไรเพราะมันไม่ใช่จำนวนเต็มเราจะไปเลือกเอาข้อมูลที่เราเรียนกันมาไม่ได้ มันจะต้องไปดูต่อดูค่าต่อนะคะ อย่างนี้  5.4 ตำแหน่งที่ 5.4 รูปมันอยู่ระหว่าง 5 อยู่ระหว่างตำแหน่งที่ 5 กับตำแหน่งที่ 6 ใช่ๆ 1 2 3 4  5.4 มันอยู่ระหว่างตรงนี้ถูกไหม ขั้นตอนแรกต่อมา ตำแหน่งที่ 5 คือ 32 ตำแหน่งที่ 6 คือ 36 ลูก มันห่างกันเท่าไหร่ มันห่างกัน 4 เท่านั้นน่ะสินะคะมันห่างกันสิเพราะฉะนั้นค่าตัวนี้ที่เราหาได้ ส่วนต่าง เอาจุดแรกค่ะ ตำแหน่งที่ 5 มาตั้ง 32 + ด้วย 4 นะคะก็คือความต่างของระยะห่าง 4 คูณ ทศนิยมส่วนเกินมาเท่าไหร่คะตัวนี้ 4 ใช่ไหมลูก ที่ร้องหาออกมาได้จากสูตรเนี่ย ที่มันส่วนเกินมามันไม่ใช่จำนวนเต็มคือจุด 4 สีนะคะจุดสีแล้วก็เอาสีนั้นมาคูณเลย เพราะฉะนั้นมันก็เลยเท่ากับ 32 + ด้วย 4 * 4 เป็นเท่าไหร่ 4 เป็น 10  6 ใช่ไหม 4 กับ 4 มาคูณกันเท่ากับ 16 นะคะ 16 ทศนิยม 1 ตำแหน่งนับไปเลยก็ใส่ ไม่ยอมนะคะ 32 + 1.6 ลูก = 33.6 คำตอบได้แล้วนะคะ p60 ของข้อมูลชุดนี้ก็คือ 33.6 ลูกเห็นไหม  ลูกหินจำนวนตรงนี้ไหมคะ ว่ามันอยู่ระหว่าง 32 กับ 36 นั้นเอง  มันจะอยู่ระหว่าง 32 กับ 36 ค่าตัวนี้นะคะ      ยังไม่เข้าใจใช่ไหม  เข้าใจยังเอาใหม่ลูก    ชวนใหม่นะคะ     มันเป็นเรื่องยากหน่อย School ไม่ขึ้นเลยมันค้าง ในทีวีนะคะมันไม่ขึ้นตามสไลด์   ดูใหม่นะ  เดี๋ยวกูทุกวัน       ขั้นตอนของการทำ ขั้นตอนแรก   เอาข้อมูลมาเรียงจากน้อยไปหามาก อันนี้เข้าใจไหมคะ  ทุกคนเข้าใจไหมขั้นตอนแรกเข้าใจแล้วหา n เข้าใจไหมคะ เข้าใจแล้ว หาเองเข้าใจนะเข้าใจแล้วที่นี้ลำดับต่อมาที่แทนค่าในสูตรเข้าใจหรือยัง  แทนค่าในสูตรเข้าใจแล้ว  เข้าใจแล้วคืออันที่ 3 นะลูกที่แทนค่าในสูตร ที่ลูก ใช่ สอนลูกเข้าใจว่าวันที่ 30 โอกาสที่จะเกิด กรอบตำแหน่ง มันจะเป็นตำแหน่งที่เป็นจำนวนเต็มนะคะกับตำแหน่งที่  มีจุดทศนิยม   มีอยู่ 2 กรณีที่มันจะเกิดขึ้น 1 คำตอบตำแหน่งจำนวนเต็มนะที่เราได้ 2 ก็คือตำแหน่งที่มีจุดทศนิยม ก็มันมี ไม่ยอมเนี่ยมันยังไม่เสร็จลูกก็ต้องทำต่อ แต่ถ้าเมื่อไหร่ที่มันเป็นจำนวนเต็มปุ๊บ  มันก็ข้อ 2 พี่อรวรรณทำเนี่ยมันหาค่าตำแหน่งมาได้ 2 ดี 2 มันเท่ากับ 2 มันก็เลย ไปดูตำแหน่งของข้อมูลที่เราเรียงกันนะคะ ก็เลย ง่าย  ที่นี้มาดูต่อวิธีการถ้าเมื่อไหร่ที่มันเป็นจุดทศนิยม เมื่อไหร่ก็ตามที่มันเป็นจุดทศนิยม ลูกจะต้องเอาข้อมูลที่มันอยู่ตรงนั้นน่ะ  ถ้าสมมุติว่ามันได้ 5.4 5.4 นะ ตำแหน่งที่ 5.4 มันจะอยู่ระหว่าง ตำแหน่งที่ 5 กับตำแหน่งที่ 6 นะคะ 5.4 ปุ๊บ     มันก็คืออยู่ระหว่าง 5 กับ 6 นั่นเองมันจะอยู่ตรงนี้     มันจะอยู่ระหว่างเนี่ยตำแหน่งที่ 5 กับ 6 เนี่ยมันจะอยู่ตรงนี้ รอมันอยู่ตำแหน่งตรงนี้ปุ๊บ ค่าที่เราได้ลูกค่าที่เราได้เราก็ต้องมาหาส่วนต่างของจุดทศนิยมที่มันต่างไปเนี่ยเท่าไหร่ นะคะ มันต่างกันไปเท่าไหร่ วิธีการ   เขาให้เอา เอาตัวเลขอ่ะค่ะที่มันอยู่ในตำแหน่ง ข้อมูลนะคะจำนวนที่อยู่ในตำแหน่งที่ 5 สมมุติ ตำแหน่งที่ 5 = 30  ตำแหน่งที่ 6 เท่ากับ 30 4   เราจะต้องหาผลต่างระหว่าง จำนวนนะคะตำแหน่งที่ 5 กับที่ 6 โดยการเอามาลบกันนะคะผลต่าง อันนี้มันต่างกันเท่าไหร่ 34 34 ลด 30 เหลือเท่าไหร่ เนี่ยมันต่างกันเท่าไหร่คะ ไม่ต่างกันเท่าไหร่ต่างกัน 4  มันหมายถึงเอา 34 ตั้งแล้วเอา 30 ไปลบ เหลือเท่าไหร่เหลือ 4 นั่นเองนะคะ เห็นไหม 30 นับไปอีก 4 ครั้ง ทางไปอีก 4 ครั้ง มันก็คือจำนวน 34 เคนะ ไอ้เบนซ์ได้ไหมต้น ได้ไหม  ทำตาเบลอเข้าใจหรือเปล่า ดูดีๆดูใหม่  ดูนะตั้งใจดูเลยนะ  ตั้งใจดูใหม่นะลูก ตำแหน่ง ที่เราจะหาต่อนะคะ ถ้าคำตอบที่เราหาได้จากการใช้สูตรเนี่ย 5.4  ไป 5.4 ตำแหน่งที่ 5 ตัวเลขนะคะคือ 30 ตำแหน่งที่ 6 ตัวเลขคือ 34 เราจะต้องมาหาว่าตำแหน่งที่ 5.4 เนี่ย 5.4 เนี่ยมันคือค่าของอะไร วิธีการหาค่าของอะไรตรงนี้ เราจะต้องเอาจำนวนนะคะของตำแหน่งที่ 5 กับตำแหน่งที่ 6 เนี่ยมาลบกันก่อน มาลบกันก่อนเห็นไหม R34 ลบออก 30 ก็คือผลต่างของระยะตำแหน่งที่ 5 กับตำแหน่งที่ 6 คือสินะคะ ก็เอาสีนี้ล่ะค่ะ ไป x x กับผลต่างของจุดทศนิยม ที่เราหามาได้ เห็นไหม 54 5.45 เป็นจำนวนเต็มผลต่างที่เหลือออกมาก็คือจุด 4 นั่นเอง เราก็เลยเอา 7.4 เนี่ยเอามาคูณกับตรงนี้ 4 * 0.4 มันเท่ากับ 4 เป็น 16 ใช่ไหม  มันเป็นจุดทศนิยม 1 ตำแหน่งแล้วก็เลื่อนจุดมะยมมา 1486 เพราะฉะนั้นเลื่อนมา 1 ตำแหน่งก็คือ 1.6 นะคะ ตัวนี้คือ 1.6 บวกไปอีก 1.6  ค่าของตำแหน่งที่ 5 คือ 30 บวกตรงนี้ค่า 30 + 1.6 เท่ากับ 31.6   ค่าที่เราหาตรงนี้ จำนวนนะคะที่อยู่ระหว่าง 30  ถึง 34 มันก็คือ 31.6          เอง  เห็นไหมคะว่ามันเป็นจุดทศนิยมมันจะมีค่าที่อยู่ระหว่างตรงนี้  มันอยู่ระหว่าง 30 กับ 34 นะ เข้าใจหรือยัง เข้าใจหรือยังลูก         เข้าใจจริงๆนะ   เดี๋ยวกูจะให้ทำแบบฝึกแล้วนะ  เดี๋ยวให้ทำในสมุดนะคะ ให้ทำในสมุดมีทั้งหมดอยู่ 10 ข้อ   ทั้งหมดมีอยู่ 10 ข้อ  มาเลยใช่ไหม 10 ข้อนี้นะคะ 10 ข้อนี้แล้วแต่ว่าครูจะกำหนดอะไร หาดีหาสิ ต่อรองจะเอากี่ข้อดี อยากทำกี่ข้อกูเตรียมจดหมายทั้งหมดอยู่ 10 ข้อด้วยกัน   อา ครูใจดีเหมือนกัน กูก็เลยแบ่ง 2 กลุ่มนะคะครูแบ่งข้อมูลออกเป็น 2 ชุด ราคา ให้นักเรียนเลือกเลยว่าลูกจะทำชุดที่ 1  ชุดที่ 2 ตามสบายเลือกเองเลยตัวนี้มัน ตัวเลขเยอะมันอาจจะยากก็ได้ไม่ทำก็ได้ชุดที่ 1 นะคะก็เลือกไปทำชุดที่ 2 แล้วแต่ลูกเลย    เลือกเลือกเลยกูไม่คิดว่าจะเป็นชุดที่ 1 ชุดที่ 2 นะคะ              เดี๋ยวกูจะเอาคอมกูไปตั้งอยู่ข้างหน้า รูปมองเห็นไหม  มันไม่ขึ้นตรงสไลด์   จะทำข้อมูลชุดไหนลูก  ทำอะไรคะ        อยากชุดที่ 1 หรือชุดที่ 2     เอาชุดที่ 1 หรือชุดที่ 2  เดี๋ยวจะหันมาอย่างนี้                         แคปชั่นมองเห็นหน่อยนะ                              ให้เขียนลงไปในสมุดของตัวเองนะคะ      สะกิดเพื่อนกันเพื่อนกันตลอดไป ดูนะคะ ข้อมูล มีอยู่ 2 ชุด ชุดร 5 ชุดละ 5 ข้อรวมแล้ว รวมแล้ว ไม่ว่าจะเป็นคิวเป็นดีเป็นปีนะคะ ให้ลูกเลือกว่าลูกจะทำชุดไหน เพราะกูก็จะเฉลยคำตอบตามชุดนั้นเหมือนกัน ราคา แตกต่างกันได้เหมือนกันได้ มีแต่ชุดที่ 1 หรอได้ตามสบายไม่คิดว่าทำชุดไหนนะ   พร้อมหรือยังถ้าพร้อมแล้วให้เขียนลงไปในสมุดนะคะของตัวเอง ถามก่อนวิธีการเข้าใจแล้วนะ วิธีการขั้นตอนเหมือนกับในที่ครูแสดงตัวอย่างแล้วก็ที่ลูกออกมาทำบุญ กระดานนะคะให้เขียนมาแบบนี้ ลูกตั้งแต่เย็นๆราคาเขียนเป็นลำดับขั้นตอน  เริ่มจากข้อที่ 1 ก่อนหาค่าออกมาได้เท่าไหร่ เสร็จแล้วค่อยไปทำข้อที่ 2 โอเคนะ JR เริ่มทำเลยค่ะ                                หารูปร่างที่ได้แล้ว สุดท้ายสุดท้ายแล้วนะลูกเมื่อกี้ที่เราทำ เพื่อนเนี่ยเรายังพอหาได้ใช่ไหมคะ เวลาเราไปทำกับตัวเองเนี่ย  ทำเองยากไหม ทำยากไหม จุดอ่อนของลูกๆจุดอ่อนของลูกๆก็คือการหาร กูรู้เลยว่าลูกอาหารไม่ได้  ลูกอาหารไม่ได้นะคะ เพราะฉะนั้นเดี๋ยวต่อไป จะขอนะคะขอฝ่ายกิจการว่าเวลาเรียนคณิตศาสตร์ จะขอใช้โทรศัพท์ ให้ลูกได้ใช้เครื่องคิดเลขดีไหมคะ   ดีไหมดีไหม ดีนะครับปวดหัวใช่ไหมมันปวดหัวใช่ไหมลูกโอเค ครั้งต่อไปใช่มาบวกมาลบมันก็ช้า จริงๆเรื่องนี้ครูต้องการให้ลูกแค่หาคำตอบออกมารู้วิธีการแล้วก็หัก ตอบตำแหน่งของข้อมูลนะคะ มีอยู่ 3 ค่าด้วยกันคือค่าอะไร จำได้ไหม  พี่สอนไปมีกี่ข้างคะมีอยู่ 3 ค่าด้วยการค่าแรกคือตัวอะไรคะ ค่าแลกตัวอะไรลูก คิ้วป่ะ   ตัวแรกคืออะไร  ตัวที่ 2 คือ ดี ตัวที่ 3 คือ เก่งมากจำแค่นี้ก็ชื่นใจแล้ว QQ หาด้วยเท่าไหร่คะคิวหาได้เท่าไหร่ ชิวหาด้วยเท่าไหร่ลูก  มันแบ่งสิทธิ์ถูกต้องรู้สึกเรดาร์จะตอบบนกระดานเขียนไว้ใช่ไหม ไม่ให้ดูให้ตอบไม่ดูร่างรูปให้ดูลาภเลยดูพี่เขานะคะแล้วก็ตอบ รู้ว่าเราเข้าใจเราจำได้หรือเปล่าอ่ะอันที่ 3 พี่หาได้เท่าไหร่คะ 100 จำให้ได้จำให้ได้นะคะ  อันเนี้ย ตัวจำเลยแล้วตำแหน่งขั้นตอนการทำ อย่างนั้นเลยที่กูสอนมา กูรู้ว่านักเรียนหาคำตอบได้ถ้าลูกมีเครื่องคิดเลขนะคะ ตามลำดับขั้นที่ครูบอกไปและที่ลูกติดก็คือ เวลาหาตำแหน่งแล้วฆ่ามันเป็นจุดทศนิยม  ลูกไปต่อยากอยู่นะคะ พี่ถามแล้วลูกงง ว่าจะไปต่อยังไง นะคะ  เดี๋ยวต่อไปตอนที่สอบเดี๋ยวกูจะทำโจทย์ง่ายๆให้เราไม่ต้องมีจุดทศนิยมดีไหม  ไม่ตอนสอบ ไม่ต้องมีจุดทศนิยมนะคะ วันนี้ถึงเวลาช่วงสุดท้ายแล้วลูก จะหมดเวลาแล้วนะคะแล้วเราก็จะเรียนคาบนี้ บริการล่ามออนไลน์สอบแล้วก็จะกลับบ้านปิดเทอม เกิดวันไหนรู้หรือยังลูก รู้ยังว่าเปิดวันไหนคะ เราจะมาเรียนนะคะวันที่ 1 พฤศจิกายนนะคะ วันที่ 1 พฤศจิกายน  ชายเทอมที่ 2 ตื่นเต้นไหมลูก เปิดเธอมาเพิ่ม 2 ในเวลานิดเดียวนะลูกแล้วหนูก็จะจบไปแล้วนะมอ 6 เร็วมากเลยทำอะไรไม่ทันเลยนะคะจะจบแล้วจะ จบแล้ว คิดถึงเพื่อนคิดถึงคุณครูคิดถึงน้องนะคะ  ฝากเอาไว้ให้ลูกๆเนี่ย ตอนนี้เดี๋ยวมีเวลาอีก 1 เทอมนะคะ ทำอะไรที่จะฝากไว้ให้น้องฝากไว้ให้กับโรงเรียนนะคะ ปรับตัวเองนะคะแก้ไขตัวเองให้พี่ตอนนี้ยัง ตัวเองไม่ดีตรงไหนล่ะคะให้ให้ปรับแก้ตอนนี้ได้เลยนะคะ ยังมีโอกาสเพราะเรายังอยู่ในโรงเรียนอยู่นะคะ  อันนี้คือฝากเอาไว้ ช่วงสุดท้ายเป็นยังไงคะครูบิ๊กสอนตั้งแต่ เทอม 1 นะตั้งแต่สัปดาห์แรกเลยที่คณิตศาสตร์เนี่ย ตอนแรกที่กูสอน ตอนม 5 55 ม 4 สอนเข้าใจไหมลูกตอนที่กูไปสอน ไม่มีล่าม เข้าใจไหม เข้าใจมากหรือเข้าใจนะไม่เข้าใจเลยไม่เสียใจ  ตอนม 6 เนี่ยมีน้ำเข้ามาแล้วลูกเข้าใจมากขึ้น ใช่ไหมหนูเข้าใจมากขึ้นไหมคะ เข้าใจมากขึ้นนะคะ OK เก่งแล้วนะคะครูก็จะพยายามนะคะ สอน หาวิธีการให้ลูกๆนะคะได้ ได้มากที่สุดได้เรียนรู้มากที่สุดเท่าที่จะทำได้นะคะ เชื่อว่าลูกทุกคนน่ะ เรียนได้รู้ได้นะคะ วิธีการ  เหมือนกับคนปกติเลยขออย่างเดียวนะคะ ให้ลูกตั้งใจฝึกนะคะ ไม่ใช่พอครูสอนในตอนนี้เสร็จปุ๊บก็กลับไปลูกก็ไม่ฝึกเลยลูกก็ไม่ทำในสิ่งที่คุณครูสอน อย่างเช่นสูตรคูณนะคะตอนนี้เรามา 6 แล้วนะจริงๆสูตรคูณเนี่ยหล่อต้องจำ จ่ายแล้วเพราะมันเป็นพื้นฐานนะลูกมันเป็นพื้นฐานว่า แม่ 2 ถึงแม่อย่างน้อย 12 แม่นะคะ 2 3 4 5 จนถึงแม่ 12 นะลูกจะต้องท่องสูตรคูณให้ได้ กูบอกว่าเออ 5 * 3 ได้เท่าไหร่ ลูกจะต้องแบบ ลุกขึ้นมา 535 คือตอบได้เลยทันทีให้จำให้ขึ้นใจนี้เป็นพื้นฐาน   เดี๋ยวให้  ใครอยากคุยกับพี่เขาไหม ย่ามาเปิดแทนหน่อยลูกมา  ใครจะเป็นตัวแทน  คุยได้ตอนนี้คุยได้             ค่าขอบคุณน้องมากนะคะสวัสดีค่ะ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3101 คณิตศาสตร์ ม.6 (เช้า)</dc:title>
  <dc:creator/>
  <cp:keywords/>
  <dcterms:created xsi:type="dcterms:W3CDTF">2024-01-04T02:53:58Z</dcterms:created>
  <dcterms:modified xsi:type="dcterms:W3CDTF">2024-01-04T02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2 กันยายน 2566 เวลา 10.30 น.</vt:lpwstr>
  </property>
  <property fmtid="{D5CDD505-2E9C-101B-9397-08002B2CF9AE}" pid="3" name="subtitle">
    <vt:lpwstr/>
  </property>
</Properties>
</file>